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57A8EB" w14:textId="350B322D" w:rsidR="00135C12" w:rsidRPr="002553C6" w:rsidRDefault="00BD5C13" w:rsidP="00135C12">
      <w:pPr>
        <w:spacing w:before="100" w:beforeAutospacing="1" w:after="100" w:afterAutospacing="1"/>
        <w:rPr>
          <w:b/>
          <w:bCs/>
          <w:sz w:val="44"/>
          <w:szCs w:val="44"/>
        </w:rPr>
      </w:pPr>
      <w:bookmarkStart w:id="0" w:name="_GoBack"/>
      <w:bookmarkEnd w:id="0"/>
      <w:r w:rsidRPr="002553C6">
        <w:rPr>
          <w:b/>
          <w:bCs/>
          <w:sz w:val="44"/>
          <w:szCs w:val="44"/>
        </w:rPr>
        <w:t xml:space="preserve">Practicum for </w:t>
      </w:r>
      <w:r w:rsidR="00135C12" w:rsidRPr="002553C6">
        <w:rPr>
          <w:b/>
          <w:bCs/>
          <w:sz w:val="44"/>
          <w:szCs w:val="44"/>
        </w:rPr>
        <w:t>Library</w:t>
      </w:r>
      <w:r w:rsidRPr="002553C6">
        <w:rPr>
          <w:b/>
          <w:bCs/>
          <w:sz w:val="44"/>
          <w:szCs w:val="44"/>
        </w:rPr>
        <w:t xml:space="preserve"> Graduate</w:t>
      </w:r>
      <w:r w:rsidR="00135C12" w:rsidRPr="002553C6">
        <w:rPr>
          <w:b/>
          <w:bCs/>
          <w:sz w:val="44"/>
          <w:szCs w:val="44"/>
        </w:rPr>
        <w:t xml:space="preserve"> Student </w:t>
      </w:r>
      <w:r w:rsidRPr="002553C6">
        <w:rPr>
          <w:b/>
          <w:bCs/>
          <w:sz w:val="44"/>
          <w:szCs w:val="44"/>
        </w:rPr>
        <w:t xml:space="preserve">for </w:t>
      </w:r>
      <w:r w:rsidR="00253EAB" w:rsidRPr="002553C6">
        <w:rPr>
          <w:b/>
          <w:bCs/>
          <w:sz w:val="44"/>
          <w:szCs w:val="44"/>
        </w:rPr>
        <w:t xml:space="preserve">Library </w:t>
      </w:r>
      <w:r w:rsidR="00135C12" w:rsidRPr="002553C6">
        <w:rPr>
          <w:b/>
          <w:bCs/>
          <w:sz w:val="44"/>
          <w:szCs w:val="44"/>
        </w:rPr>
        <w:t xml:space="preserve">Instruction </w:t>
      </w:r>
      <w:r w:rsidR="00253EAB" w:rsidRPr="002553C6">
        <w:rPr>
          <w:b/>
          <w:bCs/>
          <w:sz w:val="44"/>
          <w:szCs w:val="44"/>
        </w:rPr>
        <w:t>and Assessment</w:t>
      </w:r>
      <w:r w:rsidR="002553C6" w:rsidRPr="002553C6">
        <w:rPr>
          <w:b/>
          <w:bCs/>
          <w:sz w:val="44"/>
          <w:szCs w:val="44"/>
        </w:rPr>
        <w:t xml:space="preserve"> (Spring 2020)</w:t>
      </w:r>
    </w:p>
    <w:p w14:paraId="3DF7F1A6" w14:textId="77777777" w:rsidR="00135C12" w:rsidRDefault="00135C12" w:rsidP="00135C12">
      <w:pPr>
        <w:spacing w:before="100" w:beforeAutospacing="1" w:after="100" w:afterAutospacing="1"/>
        <w:rPr>
          <w:b/>
          <w:bCs/>
          <w:sz w:val="32"/>
          <w:szCs w:val="32"/>
        </w:rPr>
      </w:pPr>
      <w:r>
        <w:rPr>
          <w:b/>
          <w:bCs/>
          <w:sz w:val="32"/>
          <w:szCs w:val="32"/>
        </w:rPr>
        <w:t>About the Program</w:t>
      </w:r>
    </w:p>
    <w:p w14:paraId="6BFE4292" w14:textId="10F5E01A" w:rsidR="00135C12" w:rsidRDefault="00135C12" w:rsidP="00135C12">
      <w:pPr>
        <w:spacing w:before="100" w:beforeAutospacing="1" w:after="100" w:afterAutospacing="1"/>
      </w:pPr>
      <w:r>
        <w:t>Th</w:t>
      </w:r>
      <w:r w:rsidR="008B0EF1">
        <w:t>e UNT Libraries offer</w:t>
      </w:r>
      <w:r w:rsidR="00BD5C13">
        <w:t>s</w:t>
      </w:r>
      <w:r w:rsidR="008B0EF1">
        <w:t xml:space="preserve"> </w:t>
      </w:r>
      <w:r w:rsidR="007E01B7">
        <w:t xml:space="preserve">a </w:t>
      </w:r>
      <w:r w:rsidR="008B0EF1">
        <w:t xml:space="preserve">practicum </w:t>
      </w:r>
      <w:r w:rsidR="00BD5C13">
        <w:t xml:space="preserve">to a library </w:t>
      </w:r>
      <w:r w:rsidR="007E01B7">
        <w:t>graduate student</w:t>
      </w:r>
      <w:r w:rsidR="00BD5C13">
        <w:t xml:space="preserve"> for</w:t>
      </w:r>
      <w:r>
        <w:t xml:space="preserve"> professional </w:t>
      </w:r>
      <w:r w:rsidR="00253EAB">
        <w:t>instruction and assessment experience</w:t>
      </w:r>
      <w:r>
        <w:t xml:space="preserve"> </w:t>
      </w:r>
      <w:r w:rsidR="008B0EF1">
        <w:t>by working with the Humani</w:t>
      </w:r>
      <w:r w:rsidR="002553C6">
        <w:t xml:space="preserve">ties and Instruction Librarian in the Library Learning Services Department. </w:t>
      </w:r>
    </w:p>
    <w:p w14:paraId="144CDE64" w14:textId="77777777" w:rsidR="00135C12" w:rsidRDefault="00135C12" w:rsidP="00135C12">
      <w:pPr>
        <w:spacing w:before="480" w:after="100" w:afterAutospacing="1"/>
        <w:rPr>
          <w:b/>
          <w:bCs/>
          <w:sz w:val="32"/>
          <w:szCs w:val="32"/>
        </w:rPr>
      </w:pPr>
      <w:r>
        <w:rPr>
          <w:b/>
          <w:bCs/>
          <w:sz w:val="32"/>
          <w:szCs w:val="32"/>
        </w:rPr>
        <w:t>Position Description</w:t>
      </w:r>
    </w:p>
    <w:p w14:paraId="31E731A8" w14:textId="77777777" w:rsidR="002215D4" w:rsidRDefault="008B0EF1" w:rsidP="00135C12">
      <w:pPr>
        <w:spacing w:before="100" w:beforeAutospacing="1" w:after="100" w:afterAutospacing="1"/>
      </w:pPr>
      <w:r>
        <w:t>As a practicum student, you</w:t>
      </w:r>
      <w:r w:rsidR="00135C12">
        <w:t xml:space="preserve"> will work closely with the </w:t>
      </w:r>
      <w:r>
        <w:t>Humanities and Instruction Librarian</w:t>
      </w:r>
      <w:r w:rsidR="00135C12">
        <w:t xml:space="preserve">, entering, analyzing and looking for trends in assessment data. </w:t>
      </w:r>
      <w:r>
        <w:t xml:space="preserve">Working on </w:t>
      </w:r>
      <w:proofErr w:type="spellStart"/>
      <w:r w:rsidR="007E01B7">
        <w:t>L</w:t>
      </w:r>
      <w:r w:rsidR="00253EAB">
        <w:t>ib</w:t>
      </w:r>
      <w:r w:rsidR="007E01B7">
        <w:t>G</w:t>
      </w:r>
      <w:r>
        <w:t>uides</w:t>
      </w:r>
      <w:proofErr w:type="spellEnd"/>
      <w:r>
        <w:t xml:space="preserve"> and helping with research instruction classes.  </w:t>
      </w:r>
      <w:r w:rsidR="00135C12">
        <w:t xml:space="preserve">While your work with the </w:t>
      </w:r>
      <w:r>
        <w:t>Humanities and Instruction Librarian</w:t>
      </w:r>
      <w:r w:rsidR="00135C12">
        <w:t xml:space="preserve"> will be your primary focus, you will also receive training in public service, dealing with different types of patrons, and working with journal article databases, the UNT Libraries catalog, full text journals, and other print and electronic resources. </w:t>
      </w:r>
    </w:p>
    <w:p w14:paraId="63FC65D6" w14:textId="56F5E1E0" w:rsidR="00135C12" w:rsidRDefault="00BD5C13" w:rsidP="00135C12">
      <w:pPr>
        <w:spacing w:before="100" w:beforeAutospacing="1" w:after="100" w:afterAutospacing="1"/>
      </w:pPr>
      <w:r>
        <w:t xml:space="preserve">Your practicum will culminate in teaching a library instruction session on your own as well as presentation of your instructional assessment work to the Humanities and Instruction Librarian. </w:t>
      </w:r>
    </w:p>
    <w:p w14:paraId="5BDB8637" w14:textId="158D0564" w:rsidR="00135C12" w:rsidRDefault="00135C12" w:rsidP="007E01B7">
      <w:pPr>
        <w:spacing w:before="100" w:beforeAutospacing="1" w:after="100" w:afterAutospacing="1"/>
        <w:rPr>
          <w:b/>
          <w:bCs/>
          <w:sz w:val="32"/>
          <w:szCs w:val="32"/>
        </w:rPr>
      </w:pPr>
      <w:r>
        <w:rPr>
          <w:b/>
          <w:bCs/>
          <w:sz w:val="32"/>
          <w:szCs w:val="32"/>
        </w:rPr>
        <w:t>Position Responsibilities</w:t>
      </w:r>
    </w:p>
    <w:p w14:paraId="0FB8E405" w14:textId="77777777" w:rsidR="00135C12" w:rsidRDefault="00135C12" w:rsidP="00135C12">
      <w:pPr>
        <w:pStyle w:val="NoSpacing"/>
      </w:pPr>
      <w:r>
        <w:t>Instruction Assessment</w:t>
      </w:r>
    </w:p>
    <w:p w14:paraId="431046D8" w14:textId="3B872D61" w:rsidR="00135C12" w:rsidRDefault="00135C12" w:rsidP="00135C12">
      <w:pPr>
        <w:pStyle w:val="ListParagraph"/>
        <w:numPr>
          <w:ilvl w:val="0"/>
          <w:numId w:val="1"/>
        </w:numPr>
        <w:rPr>
          <w:rFonts w:ascii="Calibri" w:hAnsi="Calibri" w:cs="Calibri"/>
          <w:sz w:val="22"/>
          <w:szCs w:val="22"/>
        </w:rPr>
      </w:pPr>
      <w:r>
        <w:rPr>
          <w:rFonts w:ascii="Calibri" w:hAnsi="Calibri" w:cs="Calibri"/>
          <w:sz w:val="22"/>
          <w:szCs w:val="22"/>
        </w:rPr>
        <w:t>Enter data for assessment</w:t>
      </w:r>
      <w:r w:rsidR="00001BC4">
        <w:rPr>
          <w:rFonts w:ascii="Calibri" w:hAnsi="Calibri" w:cs="Calibri"/>
          <w:sz w:val="22"/>
          <w:szCs w:val="22"/>
        </w:rPr>
        <w:t xml:space="preserve">: </w:t>
      </w:r>
      <w:r w:rsidR="00253EAB">
        <w:rPr>
          <w:rFonts w:ascii="Calibri" w:hAnsi="Calibri" w:cs="Calibri"/>
          <w:sz w:val="22"/>
          <w:szCs w:val="22"/>
        </w:rPr>
        <w:t>Desk Tracker</w:t>
      </w:r>
      <w:r w:rsidR="00001BC4">
        <w:rPr>
          <w:rFonts w:ascii="Calibri" w:hAnsi="Calibri" w:cs="Calibri"/>
          <w:sz w:val="22"/>
          <w:szCs w:val="22"/>
        </w:rPr>
        <w:t xml:space="preserve">, Card Swipe, and </w:t>
      </w:r>
      <w:proofErr w:type="spellStart"/>
      <w:r w:rsidR="00001BC4">
        <w:rPr>
          <w:rFonts w:ascii="Calibri" w:hAnsi="Calibri" w:cs="Calibri"/>
          <w:sz w:val="22"/>
          <w:szCs w:val="22"/>
        </w:rPr>
        <w:t>Qualtrics</w:t>
      </w:r>
      <w:proofErr w:type="spellEnd"/>
    </w:p>
    <w:p w14:paraId="627A9AB1" w14:textId="77777777" w:rsidR="00135C12" w:rsidRDefault="00135C12" w:rsidP="00135C12">
      <w:pPr>
        <w:pStyle w:val="ListParagraph"/>
        <w:numPr>
          <w:ilvl w:val="0"/>
          <w:numId w:val="1"/>
        </w:numPr>
        <w:rPr>
          <w:rFonts w:ascii="Calibri" w:hAnsi="Calibri" w:cs="Calibri"/>
          <w:sz w:val="22"/>
          <w:szCs w:val="22"/>
        </w:rPr>
      </w:pPr>
      <w:r>
        <w:rPr>
          <w:rFonts w:ascii="Calibri" w:hAnsi="Calibri" w:cs="Calibri"/>
          <w:sz w:val="22"/>
          <w:szCs w:val="22"/>
        </w:rPr>
        <w:t xml:space="preserve">Assist </w:t>
      </w:r>
      <w:r w:rsidR="00B6701B">
        <w:rPr>
          <w:rFonts w:ascii="Calibri" w:hAnsi="Calibri" w:cs="Calibri"/>
          <w:sz w:val="22"/>
          <w:szCs w:val="22"/>
        </w:rPr>
        <w:t>Humanities and Instruction Librarian</w:t>
      </w:r>
      <w:r>
        <w:rPr>
          <w:rFonts w:ascii="Calibri" w:hAnsi="Calibri" w:cs="Calibri"/>
          <w:sz w:val="22"/>
          <w:szCs w:val="22"/>
        </w:rPr>
        <w:t xml:space="preserve"> in analyzing trends in assessments</w:t>
      </w:r>
    </w:p>
    <w:p w14:paraId="148D6A6B" w14:textId="4E945ECE" w:rsidR="00135C12" w:rsidRDefault="00135C12" w:rsidP="00135C12">
      <w:pPr>
        <w:pStyle w:val="ListParagraph"/>
        <w:numPr>
          <w:ilvl w:val="0"/>
          <w:numId w:val="1"/>
        </w:numPr>
        <w:rPr>
          <w:rFonts w:ascii="Calibri" w:hAnsi="Calibri" w:cs="Calibri"/>
          <w:sz w:val="22"/>
          <w:szCs w:val="22"/>
        </w:rPr>
      </w:pPr>
      <w:r>
        <w:rPr>
          <w:rFonts w:ascii="Calibri" w:hAnsi="Calibri" w:cs="Calibri"/>
          <w:sz w:val="22"/>
          <w:szCs w:val="22"/>
        </w:rPr>
        <w:t xml:space="preserve">Assist </w:t>
      </w:r>
      <w:r w:rsidR="00B6701B">
        <w:rPr>
          <w:rFonts w:ascii="Calibri" w:hAnsi="Calibri" w:cs="Calibri"/>
          <w:sz w:val="22"/>
          <w:szCs w:val="22"/>
        </w:rPr>
        <w:t xml:space="preserve">Humanities and Instruction Librarian </w:t>
      </w:r>
      <w:r>
        <w:rPr>
          <w:rFonts w:ascii="Calibri" w:hAnsi="Calibri" w:cs="Calibri"/>
          <w:sz w:val="22"/>
          <w:szCs w:val="22"/>
        </w:rPr>
        <w:t xml:space="preserve">in </w:t>
      </w:r>
      <w:proofErr w:type="spellStart"/>
      <w:r w:rsidR="007E01B7">
        <w:rPr>
          <w:rFonts w:ascii="Calibri" w:hAnsi="Calibri" w:cs="Calibri"/>
          <w:sz w:val="22"/>
          <w:szCs w:val="22"/>
        </w:rPr>
        <w:t>LibG</w:t>
      </w:r>
      <w:r w:rsidR="00253EAB">
        <w:rPr>
          <w:rFonts w:ascii="Calibri" w:hAnsi="Calibri" w:cs="Calibri"/>
          <w:sz w:val="22"/>
          <w:szCs w:val="22"/>
        </w:rPr>
        <w:t>u</w:t>
      </w:r>
      <w:r w:rsidR="00B6701B">
        <w:rPr>
          <w:rFonts w:ascii="Calibri" w:hAnsi="Calibri" w:cs="Calibri"/>
          <w:sz w:val="22"/>
          <w:szCs w:val="22"/>
        </w:rPr>
        <w:t>ide</w:t>
      </w:r>
      <w:proofErr w:type="spellEnd"/>
      <w:r w:rsidR="00B6701B">
        <w:rPr>
          <w:rFonts w:ascii="Calibri" w:hAnsi="Calibri" w:cs="Calibri"/>
          <w:sz w:val="22"/>
          <w:szCs w:val="22"/>
        </w:rPr>
        <w:t xml:space="preserve"> development</w:t>
      </w:r>
      <w:r>
        <w:rPr>
          <w:rFonts w:ascii="Calibri" w:hAnsi="Calibri" w:cs="Calibri"/>
          <w:sz w:val="22"/>
          <w:szCs w:val="22"/>
        </w:rPr>
        <w:t xml:space="preserve"> </w:t>
      </w:r>
    </w:p>
    <w:p w14:paraId="103856DA" w14:textId="118D41D7" w:rsidR="00135C12" w:rsidRDefault="00135C12" w:rsidP="00135C12">
      <w:pPr>
        <w:pStyle w:val="ListParagraph"/>
        <w:numPr>
          <w:ilvl w:val="0"/>
          <w:numId w:val="1"/>
        </w:numPr>
        <w:rPr>
          <w:rFonts w:ascii="Calibri" w:hAnsi="Calibri" w:cs="Calibri"/>
          <w:sz w:val="22"/>
          <w:szCs w:val="22"/>
        </w:rPr>
      </w:pPr>
      <w:r>
        <w:rPr>
          <w:rFonts w:ascii="Calibri" w:hAnsi="Calibri" w:cs="Calibri"/>
          <w:sz w:val="22"/>
          <w:szCs w:val="22"/>
        </w:rPr>
        <w:t xml:space="preserve">Assist </w:t>
      </w:r>
      <w:r w:rsidR="00B6701B">
        <w:rPr>
          <w:rFonts w:ascii="Calibri" w:hAnsi="Calibri" w:cs="Calibri"/>
          <w:sz w:val="22"/>
          <w:szCs w:val="22"/>
        </w:rPr>
        <w:t xml:space="preserve">Humanities and Instruction Librarian </w:t>
      </w:r>
      <w:r w:rsidR="00253EAB">
        <w:rPr>
          <w:rFonts w:ascii="Calibri" w:hAnsi="Calibri" w:cs="Calibri"/>
          <w:sz w:val="22"/>
          <w:szCs w:val="22"/>
        </w:rPr>
        <w:t>with</w:t>
      </w:r>
      <w:r>
        <w:rPr>
          <w:rFonts w:ascii="Calibri" w:hAnsi="Calibri" w:cs="Calibri"/>
          <w:sz w:val="22"/>
          <w:szCs w:val="22"/>
        </w:rPr>
        <w:t xml:space="preserve"> </w:t>
      </w:r>
      <w:r w:rsidR="00B6701B">
        <w:rPr>
          <w:rFonts w:ascii="Calibri" w:hAnsi="Calibri" w:cs="Calibri"/>
          <w:sz w:val="22"/>
          <w:szCs w:val="22"/>
        </w:rPr>
        <w:t xml:space="preserve">research </w:t>
      </w:r>
      <w:r>
        <w:rPr>
          <w:rFonts w:ascii="Calibri" w:hAnsi="Calibri" w:cs="Calibri"/>
          <w:sz w:val="22"/>
          <w:szCs w:val="22"/>
        </w:rPr>
        <w:t>instruction</w:t>
      </w:r>
      <w:r w:rsidR="00B6701B">
        <w:rPr>
          <w:rFonts w:ascii="Calibri" w:hAnsi="Calibri" w:cs="Calibri"/>
          <w:sz w:val="22"/>
          <w:szCs w:val="22"/>
        </w:rPr>
        <w:t xml:space="preserve"> classes</w:t>
      </w:r>
    </w:p>
    <w:p w14:paraId="5C68A3B7" w14:textId="77777777" w:rsidR="00135C12" w:rsidRDefault="00135C12" w:rsidP="00135C12">
      <w:pPr>
        <w:pStyle w:val="NoSpacing"/>
      </w:pPr>
    </w:p>
    <w:p w14:paraId="23547FCF" w14:textId="34781699" w:rsidR="00135C12" w:rsidRDefault="00253EAB" w:rsidP="00135C12">
      <w:pPr>
        <w:pStyle w:val="NoSpacing"/>
      </w:pPr>
      <w:r>
        <w:t>I</w:t>
      </w:r>
      <w:r w:rsidR="00135C12">
        <w:t>nstruction</w:t>
      </w:r>
    </w:p>
    <w:p w14:paraId="7BB7E171" w14:textId="4E76F6A3" w:rsidR="00135C12" w:rsidRDefault="00BD5C13" w:rsidP="00135C12">
      <w:pPr>
        <w:pStyle w:val="NoSpacing"/>
        <w:numPr>
          <w:ilvl w:val="0"/>
          <w:numId w:val="3"/>
        </w:numPr>
      </w:pPr>
      <w:r>
        <w:t>A</w:t>
      </w:r>
      <w:r w:rsidR="00135C12">
        <w:t>ssist</w:t>
      </w:r>
      <w:r w:rsidR="00B6701B">
        <w:t>ing</w:t>
      </w:r>
      <w:r w:rsidR="00135C12">
        <w:t xml:space="preserve"> the </w:t>
      </w:r>
      <w:r w:rsidR="00B6701B">
        <w:t xml:space="preserve">Humanities and Instruction Librarian </w:t>
      </w:r>
      <w:r w:rsidR="00135C12">
        <w:t>to provide library instruction to students</w:t>
      </w:r>
      <w:r w:rsidR="00D11FF7">
        <w:t xml:space="preserve"> through a</w:t>
      </w:r>
      <w:r w:rsidR="007E01B7">
        <w:t xml:space="preserve"> one-on-one</w:t>
      </w:r>
      <w:r w:rsidR="00D11FF7">
        <w:t xml:space="preserve"> meeting</w:t>
      </w:r>
      <w:r w:rsidR="007E01B7">
        <w:t>,</w:t>
      </w:r>
      <w:r w:rsidR="00D11FF7">
        <w:t xml:space="preserve"> classes,</w:t>
      </w:r>
      <w:r w:rsidR="00135C12">
        <w:t xml:space="preserve"> by phone and email.  </w:t>
      </w:r>
    </w:p>
    <w:p w14:paraId="5850A38F" w14:textId="77777777" w:rsidR="00001BC4" w:rsidRDefault="00001BC4" w:rsidP="00135C12">
      <w:pPr>
        <w:pStyle w:val="NoSpacing"/>
        <w:numPr>
          <w:ilvl w:val="0"/>
          <w:numId w:val="3"/>
        </w:numPr>
      </w:pPr>
      <w:r>
        <w:t>Enter card swipe information for instruction classes.</w:t>
      </w:r>
    </w:p>
    <w:p w14:paraId="4BCF1929" w14:textId="73FCC1A4" w:rsidR="00717298" w:rsidRPr="002553C6" w:rsidRDefault="00135C12" w:rsidP="002553C6">
      <w:pPr>
        <w:pStyle w:val="NoSpacing"/>
        <w:numPr>
          <w:ilvl w:val="0"/>
          <w:numId w:val="3"/>
        </w:numPr>
      </w:pPr>
      <w:r>
        <w:t>Maintain reference statistics of instruction sessions.</w:t>
      </w:r>
    </w:p>
    <w:p w14:paraId="2C03AF67" w14:textId="0D81E8DD" w:rsidR="00135C12" w:rsidRDefault="00135C12" w:rsidP="00135C12">
      <w:pPr>
        <w:spacing w:before="480" w:after="100" w:afterAutospacing="1"/>
        <w:rPr>
          <w:b/>
          <w:bCs/>
          <w:sz w:val="32"/>
          <w:szCs w:val="32"/>
        </w:rPr>
      </w:pPr>
      <w:r>
        <w:rPr>
          <w:b/>
          <w:bCs/>
          <w:sz w:val="32"/>
          <w:szCs w:val="32"/>
        </w:rPr>
        <w:t>Hours and Location</w:t>
      </w:r>
    </w:p>
    <w:p w14:paraId="246CDBA9" w14:textId="429DADC9" w:rsidR="00135C12" w:rsidRDefault="00135C12" w:rsidP="00135C12">
      <w:pPr>
        <w:spacing w:before="100" w:beforeAutospacing="1" w:after="100" w:afterAutospacing="1"/>
      </w:pPr>
      <w:r>
        <w:t>The working schedule is negotiable</w:t>
      </w:r>
      <w:r w:rsidR="00253EAB">
        <w:t>, based on practicum requirements, and must take place Monday – Friday between 9 am and 5 pm</w:t>
      </w:r>
      <w:r w:rsidR="00BD5C13">
        <w:t xml:space="preserve"> in the Willis Library</w:t>
      </w:r>
      <w:r w:rsidR="00253EAB">
        <w:t xml:space="preserve">.  </w:t>
      </w:r>
    </w:p>
    <w:p w14:paraId="3620BF94" w14:textId="77777777" w:rsidR="002553C6" w:rsidRDefault="002553C6" w:rsidP="00135C12">
      <w:pPr>
        <w:spacing w:before="100" w:beforeAutospacing="1" w:after="100" w:afterAutospacing="1"/>
      </w:pPr>
    </w:p>
    <w:p w14:paraId="20649758" w14:textId="77777777" w:rsidR="00135C12" w:rsidRDefault="00135C12" w:rsidP="00135C12">
      <w:pPr>
        <w:spacing w:before="480" w:after="100" w:afterAutospacing="1"/>
        <w:rPr>
          <w:b/>
          <w:bCs/>
          <w:sz w:val="32"/>
          <w:szCs w:val="32"/>
        </w:rPr>
      </w:pPr>
      <w:r>
        <w:rPr>
          <w:b/>
          <w:bCs/>
          <w:sz w:val="32"/>
          <w:szCs w:val="32"/>
        </w:rPr>
        <w:lastRenderedPageBreak/>
        <w:t>Minimum Qualifications</w:t>
      </w:r>
    </w:p>
    <w:p w14:paraId="4E0ED393" w14:textId="138B6F9A" w:rsidR="00135C12" w:rsidRDefault="00135C12" w:rsidP="00135C12">
      <w:pPr>
        <w:spacing w:before="100" w:beforeAutospacing="1" w:after="100" w:afterAutospacing="1"/>
      </w:pPr>
      <w:r>
        <w:t xml:space="preserve">You must be </w:t>
      </w:r>
      <w:r w:rsidR="00253EAB">
        <w:t>enrolled in your practicum</w:t>
      </w:r>
      <w:r>
        <w:t xml:space="preserve"> and have prior relevant experience</w:t>
      </w:r>
      <w:r w:rsidR="000704FE">
        <w:t xml:space="preserve">. </w:t>
      </w:r>
      <w:r>
        <w:t xml:space="preserve"> You should also possess these qualifications:</w:t>
      </w:r>
    </w:p>
    <w:p w14:paraId="29D7889E" w14:textId="2EE5410F" w:rsidR="00135C12" w:rsidRPr="002553C6" w:rsidRDefault="00135C12" w:rsidP="00135C12">
      <w:pPr>
        <w:numPr>
          <w:ilvl w:val="0"/>
          <w:numId w:val="7"/>
        </w:numPr>
        <w:spacing w:before="100" w:beforeAutospacing="1" w:after="100" w:afterAutospacing="1"/>
        <w:rPr>
          <w:rFonts w:eastAsia="Times New Roman"/>
        </w:rPr>
      </w:pPr>
      <w:r w:rsidRPr="007E01B7">
        <w:rPr>
          <w:rFonts w:eastAsia="Times New Roman"/>
          <w:bCs/>
        </w:rPr>
        <w:t xml:space="preserve">You must be a student </w:t>
      </w:r>
      <w:r w:rsidR="002553C6">
        <w:rPr>
          <w:rFonts w:eastAsia="Times New Roman"/>
          <w:bCs/>
        </w:rPr>
        <w:t>receiving library science practicum course credit through your college/university</w:t>
      </w:r>
    </w:p>
    <w:p w14:paraId="7649B0D1" w14:textId="760DCE91" w:rsidR="002553C6" w:rsidRPr="007E01B7" w:rsidRDefault="002553C6" w:rsidP="00135C12">
      <w:pPr>
        <w:numPr>
          <w:ilvl w:val="0"/>
          <w:numId w:val="7"/>
        </w:numPr>
        <w:spacing w:before="100" w:beforeAutospacing="1" w:after="100" w:afterAutospacing="1"/>
        <w:rPr>
          <w:rFonts w:eastAsia="Times New Roman"/>
        </w:rPr>
      </w:pPr>
      <w:r>
        <w:rPr>
          <w:rFonts w:eastAsia="Times New Roman"/>
          <w:bCs/>
        </w:rPr>
        <w:t>Significant coursework completed in library and or information sciences</w:t>
      </w:r>
    </w:p>
    <w:p w14:paraId="53465D02" w14:textId="663E48E6" w:rsidR="00135C12" w:rsidRDefault="007E01B7" w:rsidP="00135C12">
      <w:pPr>
        <w:numPr>
          <w:ilvl w:val="0"/>
          <w:numId w:val="7"/>
        </w:numPr>
        <w:spacing w:before="100" w:beforeAutospacing="1" w:after="100" w:afterAutospacing="1"/>
        <w:rPr>
          <w:rFonts w:eastAsia="Times New Roman"/>
        </w:rPr>
      </w:pPr>
      <w:r>
        <w:rPr>
          <w:rFonts w:eastAsia="Times New Roman"/>
        </w:rPr>
        <w:t>Prior relevant experience in a customer service position</w:t>
      </w:r>
    </w:p>
    <w:p w14:paraId="4D6AE5D3" w14:textId="77777777" w:rsidR="00135C12" w:rsidRDefault="00135C12" w:rsidP="00135C12">
      <w:pPr>
        <w:numPr>
          <w:ilvl w:val="0"/>
          <w:numId w:val="7"/>
        </w:numPr>
        <w:spacing w:before="100" w:beforeAutospacing="1" w:after="100" w:afterAutospacing="1"/>
        <w:rPr>
          <w:rFonts w:eastAsia="Times New Roman"/>
        </w:rPr>
      </w:pPr>
      <w:r>
        <w:rPr>
          <w:rFonts w:eastAsia="Times New Roman"/>
        </w:rPr>
        <w:t>Strong commitment to public service</w:t>
      </w:r>
    </w:p>
    <w:p w14:paraId="18FFB02A" w14:textId="77777777" w:rsidR="00135C12" w:rsidRDefault="00135C12" w:rsidP="00135C12">
      <w:pPr>
        <w:numPr>
          <w:ilvl w:val="0"/>
          <w:numId w:val="7"/>
        </w:numPr>
        <w:spacing w:before="100" w:beforeAutospacing="1" w:after="100" w:afterAutospacing="1"/>
        <w:rPr>
          <w:rFonts w:eastAsia="Times New Roman"/>
        </w:rPr>
      </w:pPr>
      <w:r>
        <w:rPr>
          <w:rFonts w:eastAsia="Times New Roman"/>
        </w:rPr>
        <w:t>Effective interpersonal and communication skills</w:t>
      </w:r>
    </w:p>
    <w:p w14:paraId="2415ECF0" w14:textId="77777777" w:rsidR="00135C12" w:rsidRDefault="00135C12" w:rsidP="00135C12">
      <w:pPr>
        <w:numPr>
          <w:ilvl w:val="0"/>
          <w:numId w:val="7"/>
        </w:numPr>
        <w:spacing w:before="100" w:beforeAutospacing="1" w:after="100" w:afterAutospacing="1"/>
        <w:rPr>
          <w:rFonts w:eastAsia="Times New Roman"/>
        </w:rPr>
      </w:pPr>
      <w:r>
        <w:rPr>
          <w:rFonts w:eastAsia="Times New Roman"/>
        </w:rPr>
        <w:t>General experience with computers and various software products</w:t>
      </w:r>
    </w:p>
    <w:p w14:paraId="782F7712" w14:textId="77777777" w:rsidR="00135C12" w:rsidRDefault="00135C12" w:rsidP="00135C12">
      <w:pPr>
        <w:numPr>
          <w:ilvl w:val="0"/>
          <w:numId w:val="7"/>
        </w:numPr>
        <w:spacing w:before="100" w:beforeAutospacing="1" w:after="100" w:afterAutospacing="1"/>
        <w:rPr>
          <w:rFonts w:eastAsia="Times New Roman"/>
        </w:rPr>
      </w:pPr>
      <w:r>
        <w:rPr>
          <w:rFonts w:eastAsia="Times New Roman"/>
        </w:rPr>
        <w:t>Willingness to acquire new skills in a rapidly changing environment</w:t>
      </w:r>
    </w:p>
    <w:p w14:paraId="4FF7DD1B" w14:textId="77777777" w:rsidR="00135C12" w:rsidRDefault="00135C12" w:rsidP="00135C12">
      <w:pPr>
        <w:spacing w:before="480" w:after="100" w:afterAutospacing="1"/>
        <w:rPr>
          <w:b/>
          <w:bCs/>
          <w:sz w:val="32"/>
          <w:szCs w:val="32"/>
        </w:rPr>
      </w:pPr>
      <w:r>
        <w:rPr>
          <w:b/>
          <w:bCs/>
          <w:sz w:val="32"/>
          <w:szCs w:val="32"/>
        </w:rPr>
        <w:t>Preferred Qualifications</w:t>
      </w:r>
    </w:p>
    <w:p w14:paraId="72EA407A" w14:textId="77777777" w:rsidR="00B6701B" w:rsidRDefault="00135C12" w:rsidP="004B4096">
      <w:pPr>
        <w:numPr>
          <w:ilvl w:val="0"/>
          <w:numId w:val="9"/>
        </w:numPr>
        <w:spacing w:before="100" w:beforeAutospacing="1" w:after="100" w:afterAutospacing="1"/>
        <w:rPr>
          <w:rFonts w:eastAsia="Times New Roman"/>
        </w:rPr>
      </w:pPr>
      <w:r w:rsidRPr="00B6701B">
        <w:rPr>
          <w:rFonts w:eastAsia="Times New Roman"/>
        </w:rPr>
        <w:t>Basic knowledge of electronic databases</w:t>
      </w:r>
    </w:p>
    <w:p w14:paraId="1FB88933" w14:textId="77777777" w:rsidR="00B6701B" w:rsidRPr="00B6701B" w:rsidRDefault="00135C12" w:rsidP="00B6701B">
      <w:pPr>
        <w:numPr>
          <w:ilvl w:val="0"/>
          <w:numId w:val="9"/>
        </w:numPr>
        <w:spacing w:before="100" w:beforeAutospacing="1" w:after="100" w:afterAutospacing="1"/>
        <w:rPr>
          <w:rFonts w:eastAsia="Times New Roman"/>
        </w:rPr>
      </w:pPr>
      <w:r>
        <w:rPr>
          <w:rFonts w:eastAsia="Times New Roman"/>
        </w:rPr>
        <w:t>Demonstrated interest in the humanities or social sciences</w:t>
      </w:r>
    </w:p>
    <w:p w14:paraId="4AB549FC" w14:textId="746174A5" w:rsidR="002553C6" w:rsidRDefault="002553C6" w:rsidP="00B6701B">
      <w:pPr>
        <w:spacing w:before="100" w:beforeAutospacing="1" w:after="100" w:afterAutospacing="1"/>
        <w:rPr>
          <w:b/>
          <w:bCs/>
          <w:sz w:val="36"/>
          <w:szCs w:val="36"/>
        </w:rPr>
      </w:pPr>
      <w:r>
        <w:rPr>
          <w:b/>
          <w:bCs/>
          <w:sz w:val="36"/>
          <w:szCs w:val="36"/>
        </w:rPr>
        <w:t>Compensation</w:t>
      </w:r>
    </w:p>
    <w:p w14:paraId="59C4D5AD" w14:textId="07020E3A" w:rsidR="002553C6" w:rsidRDefault="002553C6" w:rsidP="00B6701B">
      <w:pPr>
        <w:spacing w:before="100" w:beforeAutospacing="1" w:after="100" w:afterAutospacing="1"/>
        <w:rPr>
          <w:b/>
          <w:bCs/>
          <w:sz w:val="36"/>
          <w:szCs w:val="36"/>
        </w:rPr>
      </w:pPr>
      <w:r>
        <w:rPr>
          <w:rFonts w:eastAsia="Times New Roman"/>
        </w:rPr>
        <w:t>This is an unpaid professional practicum</w:t>
      </w:r>
    </w:p>
    <w:p w14:paraId="05742D31" w14:textId="5C4E80EF" w:rsidR="00135C12" w:rsidRPr="00B6701B" w:rsidRDefault="00135C12" w:rsidP="00B6701B">
      <w:pPr>
        <w:spacing w:before="100" w:beforeAutospacing="1" w:after="100" w:afterAutospacing="1"/>
        <w:rPr>
          <w:rFonts w:eastAsia="Times New Roman"/>
        </w:rPr>
      </w:pPr>
      <w:r w:rsidRPr="00B6701B">
        <w:rPr>
          <w:b/>
          <w:bCs/>
          <w:sz w:val="36"/>
          <w:szCs w:val="36"/>
        </w:rPr>
        <w:t>Contact for More Information</w:t>
      </w:r>
    </w:p>
    <w:p w14:paraId="5749848F" w14:textId="26511EEF" w:rsidR="00C7028D" w:rsidRDefault="00135C12" w:rsidP="00135C12">
      <w:pPr>
        <w:pStyle w:val="NoSpacing"/>
      </w:pPr>
      <w:r>
        <w:t xml:space="preserve">This position is under the supervision of the </w:t>
      </w:r>
      <w:r w:rsidR="00B6701B">
        <w:t>Humanities and Instruction Librarian</w:t>
      </w:r>
      <w:r w:rsidR="00C7028D">
        <w:t xml:space="preserve">.  Applicants that apply by </w:t>
      </w:r>
      <w:r w:rsidR="002553C6">
        <w:t>December</w:t>
      </w:r>
      <w:r w:rsidR="001F16C9">
        <w:t xml:space="preserve"> 1</w:t>
      </w:r>
      <w:r w:rsidR="00C7028D">
        <w:t>, 201</w:t>
      </w:r>
      <w:r w:rsidR="001F16C9">
        <w:t>9</w:t>
      </w:r>
      <w:r w:rsidR="007E01B7">
        <w:t>,</w:t>
      </w:r>
      <w:r w:rsidR="00C7028D">
        <w:t xml:space="preserve"> will be </w:t>
      </w:r>
      <w:r w:rsidR="002553C6">
        <w:t>given preference</w:t>
      </w:r>
      <w:r w:rsidR="00C7028D">
        <w:t xml:space="preserve">. </w:t>
      </w:r>
    </w:p>
    <w:p w14:paraId="5AA88B48" w14:textId="77777777" w:rsidR="00C7028D" w:rsidRDefault="00C7028D" w:rsidP="00135C12">
      <w:pPr>
        <w:pStyle w:val="NoSpacing"/>
      </w:pPr>
    </w:p>
    <w:p w14:paraId="54F6651A" w14:textId="28BE9776" w:rsidR="00135C12" w:rsidRDefault="00C7028D" w:rsidP="00135C12">
      <w:pPr>
        <w:pStyle w:val="NoSpacing"/>
      </w:pPr>
      <w:r>
        <w:t>If interested</w:t>
      </w:r>
      <w:r w:rsidR="00BD5C13">
        <w:t>,</w:t>
      </w:r>
      <w:r>
        <w:t xml:space="preserve"> please send your CV or resume and cover letter to Carol Hargis at </w:t>
      </w:r>
      <w:hyperlink r:id="rId5" w:history="1">
        <w:r w:rsidRPr="0075376B">
          <w:rPr>
            <w:rStyle w:val="Hyperlink"/>
          </w:rPr>
          <w:t>carol.hargis@unt.edu</w:t>
        </w:r>
      </w:hyperlink>
      <w:r>
        <w:t>.</w:t>
      </w:r>
    </w:p>
    <w:p w14:paraId="0B91680C" w14:textId="77777777" w:rsidR="00511955" w:rsidRDefault="00511955"/>
    <w:sectPr w:rsidR="005119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F4C8C"/>
    <w:multiLevelType w:val="hybridMultilevel"/>
    <w:tmpl w:val="6D96A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9B0DD9"/>
    <w:multiLevelType w:val="multilevel"/>
    <w:tmpl w:val="DD4C2D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281C00"/>
    <w:multiLevelType w:val="hybridMultilevel"/>
    <w:tmpl w:val="23A4A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E4126B2"/>
    <w:multiLevelType w:val="multilevel"/>
    <w:tmpl w:val="4B686D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C766EC"/>
    <w:multiLevelType w:val="hybridMultilevel"/>
    <w:tmpl w:val="D4D0D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9045C4D"/>
    <w:multiLevelType w:val="hybridMultilevel"/>
    <w:tmpl w:val="92426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132368"/>
    <w:multiLevelType w:val="hybridMultilevel"/>
    <w:tmpl w:val="E91A1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271254A"/>
    <w:multiLevelType w:val="hybridMultilevel"/>
    <w:tmpl w:val="8E40A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D881870"/>
    <w:multiLevelType w:val="multilevel"/>
    <w:tmpl w:val="5406ED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0"/>
  </w:num>
  <w:num w:numId="4">
    <w:abstractNumId w:val="4"/>
  </w:num>
  <w:num w:numId="5">
    <w:abstractNumId w:val="2"/>
  </w:num>
  <w:num w:numId="6">
    <w:abstractNumId w:val="7"/>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zI2MjE1NjE2MDNR0lEKTi0uzszPAykwrAUA7LfbZSwAAAA="/>
  </w:docVars>
  <w:rsids>
    <w:rsidRoot w:val="00135C12"/>
    <w:rsid w:val="00001BC4"/>
    <w:rsid w:val="000704FE"/>
    <w:rsid w:val="00135C12"/>
    <w:rsid w:val="001F16C9"/>
    <w:rsid w:val="002215D4"/>
    <w:rsid w:val="00253EAB"/>
    <w:rsid w:val="002553C6"/>
    <w:rsid w:val="003919CA"/>
    <w:rsid w:val="00511955"/>
    <w:rsid w:val="00583E1D"/>
    <w:rsid w:val="00717298"/>
    <w:rsid w:val="007E01B7"/>
    <w:rsid w:val="008B0EF1"/>
    <w:rsid w:val="00A65868"/>
    <w:rsid w:val="00A95CF8"/>
    <w:rsid w:val="00B6701B"/>
    <w:rsid w:val="00BD5C13"/>
    <w:rsid w:val="00C7028D"/>
    <w:rsid w:val="00D11FF7"/>
    <w:rsid w:val="00E2744A"/>
    <w:rsid w:val="00EC1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AFB03"/>
  <w15:chartTrackingRefBased/>
  <w15:docId w15:val="{82647815-D01E-45CA-83EA-129987A36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C1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5C12"/>
    <w:rPr>
      <w:color w:val="0563C1"/>
      <w:u w:val="single"/>
    </w:rPr>
  </w:style>
  <w:style w:type="paragraph" w:styleId="NoSpacing">
    <w:name w:val="No Spacing"/>
    <w:basedOn w:val="Normal"/>
    <w:uiPriority w:val="1"/>
    <w:qFormat/>
    <w:rsid w:val="00135C12"/>
  </w:style>
  <w:style w:type="paragraph" w:styleId="ListParagraph">
    <w:name w:val="List Paragraph"/>
    <w:basedOn w:val="Normal"/>
    <w:uiPriority w:val="34"/>
    <w:qFormat/>
    <w:rsid w:val="00135C12"/>
    <w:pPr>
      <w:ind w:left="720"/>
      <w:contextualSpacing/>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EC14A2"/>
    <w:rPr>
      <w:sz w:val="16"/>
      <w:szCs w:val="16"/>
    </w:rPr>
  </w:style>
  <w:style w:type="paragraph" w:styleId="CommentText">
    <w:name w:val="annotation text"/>
    <w:basedOn w:val="Normal"/>
    <w:link w:val="CommentTextChar"/>
    <w:uiPriority w:val="99"/>
    <w:semiHidden/>
    <w:unhideWhenUsed/>
    <w:rsid w:val="00EC14A2"/>
    <w:rPr>
      <w:sz w:val="20"/>
      <w:szCs w:val="20"/>
    </w:rPr>
  </w:style>
  <w:style w:type="character" w:customStyle="1" w:styleId="CommentTextChar">
    <w:name w:val="Comment Text Char"/>
    <w:basedOn w:val="DefaultParagraphFont"/>
    <w:link w:val="CommentText"/>
    <w:uiPriority w:val="99"/>
    <w:semiHidden/>
    <w:rsid w:val="00EC14A2"/>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EC14A2"/>
    <w:rPr>
      <w:b/>
      <w:bCs/>
    </w:rPr>
  </w:style>
  <w:style w:type="character" w:customStyle="1" w:styleId="CommentSubjectChar">
    <w:name w:val="Comment Subject Char"/>
    <w:basedOn w:val="CommentTextChar"/>
    <w:link w:val="CommentSubject"/>
    <w:uiPriority w:val="99"/>
    <w:semiHidden/>
    <w:rsid w:val="00EC14A2"/>
    <w:rPr>
      <w:rFonts w:ascii="Calibri" w:hAnsi="Calibri" w:cs="Calibri"/>
      <w:b/>
      <w:bCs/>
      <w:sz w:val="20"/>
      <w:szCs w:val="20"/>
    </w:rPr>
  </w:style>
  <w:style w:type="paragraph" w:styleId="BalloonText">
    <w:name w:val="Balloon Text"/>
    <w:basedOn w:val="Normal"/>
    <w:link w:val="BalloonTextChar"/>
    <w:uiPriority w:val="99"/>
    <w:semiHidden/>
    <w:unhideWhenUsed/>
    <w:rsid w:val="00EC14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14A2"/>
    <w:rPr>
      <w:rFonts w:ascii="Segoe UI" w:hAnsi="Segoe UI" w:cs="Segoe UI"/>
      <w:sz w:val="18"/>
      <w:szCs w:val="18"/>
    </w:rPr>
  </w:style>
  <w:style w:type="paragraph" w:styleId="Revision">
    <w:name w:val="Revision"/>
    <w:hidden/>
    <w:uiPriority w:val="99"/>
    <w:semiHidden/>
    <w:rsid w:val="00C7028D"/>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10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arol.hargis@unt.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gis, Carol</dc:creator>
  <cp:keywords/>
  <dc:description/>
  <cp:lastModifiedBy>Jansing, Dianne</cp:lastModifiedBy>
  <cp:revision>2</cp:revision>
  <dcterms:created xsi:type="dcterms:W3CDTF">2019-11-04T20:22:00Z</dcterms:created>
  <dcterms:modified xsi:type="dcterms:W3CDTF">2019-11-04T20:22:00Z</dcterms:modified>
</cp:coreProperties>
</file>